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73B28B" w14:textId="54244148" w:rsidR="00984F6B" w:rsidRPr="00DA2C56" w:rsidRDefault="6DE766AB" w:rsidP="00F631A8">
      <w:pPr>
        <w:pBdr>
          <w:bottom w:val="single" w:sz="4" w:space="1" w:color="auto"/>
        </w:pBdr>
        <w:shd w:val="clear" w:color="auto" w:fill="E7E6E6" w:themeFill="background2"/>
        <w:spacing w:before="120"/>
        <w:rPr>
          <w:rFonts w:ascii="Arial" w:hAnsi="Arial" w:cs="Arial"/>
          <w:b/>
          <w:u w:val="single"/>
        </w:rPr>
      </w:pPr>
      <w:r w:rsidRPr="00DA2C56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>Attachment 3</w:t>
      </w:r>
      <w:r w:rsidR="0004786C" w:rsidRPr="00DA2C56">
        <w:rPr>
          <w:rFonts w:ascii="Arial" w:hAnsi="Arial" w:cs="Arial"/>
          <w:b/>
        </w:rPr>
        <w:t xml:space="preserve"> </w:t>
      </w:r>
    </w:p>
    <w:p w14:paraId="31CE8123" w14:textId="6595430E" w:rsidR="00C7399D" w:rsidRPr="00DA2C56" w:rsidRDefault="00C7399D" w:rsidP="00F631A8">
      <w:pPr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DA2C56">
        <w:rPr>
          <w:rFonts w:ascii="Arial" w:hAnsi="Arial" w:cs="Arial"/>
          <w:b/>
          <w:sz w:val="24"/>
          <w:szCs w:val="24"/>
        </w:rPr>
        <w:t>Course Overview Template</w:t>
      </w:r>
    </w:p>
    <w:p w14:paraId="661871C6" w14:textId="77777777" w:rsidR="00B61B64" w:rsidRPr="00DA2C56" w:rsidRDefault="00B61B64" w:rsidP="00F631A8">
      <w:pPr>
        <w:rPr>
          <w:rFonts w:ascii="Arial" w:hAnsi="Arial" w:cs="Arial"/>
          <w:b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A53D10" w:rsidRPr="00DA2C56" w14:paraId="7B1B5FD8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61197A" w14:textId="1B9D4A7A" w:rsidR="00A53D10" w:rsidRPr="00DA2C56" w:rsidRDefault="00A53D10" w:rsidP="00F631A8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65444537"/>
            <w:r w:rsidRPr="00DA2C56">
              <w:rPr>
                <w:rFonts w:ascii="Arial" w:hAnsi="Arial" w:cs="Arial"/>
                <w:b/>
                <w:bCs/>
              </w:rPr>
              <w:t>DAY 1</w:t>
            </w:r>
          </w:p>
        </w:tc>
      </w:tr>
      <w:tr w:rsidR="00646675" w:rsidRPr="00DA2C56" w14:paraId="4561CAEA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BDB1FB" w14:textId="77777777" w:rsidR="00646675" w:rsidRPr="00DA2C56" w:rsidRDefault="00646675" w:rsidP="00F631A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91DF6" w:rsidRPr="00DA2C56" w14:paraId="366929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6763D9" w14:textId="1935B240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571BC" w14:textId="090F7718" w:rsidR="00E91DF6" w:rsidRPr="00DA2C56" w:rsidRDefault="00E91DF6" w:rsidP="00F631A8">
            <w:pPr>
              <w:rPr>
                <w:rFonts w:ascii="Arial" w:hAnsi="Arial" w:cs="Arial"/>
              </w:rPr>
            </w:pPr>
          </w:p>
        </w:tc>
      </w:tr>
      <w:tr w:rsidR="00E91DF6" w:rsidRPr="00DA2C56" w14:paraId="6BF8C71A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86A656" w14:textId="73AE9E7E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F4F9AF7" w14:textId="77777777" w:rsidR="00E91DF6" w:rsidRPr="00DA2C56" w:rsidRDefault="00E91DF6" w:rsidP="00F631A8">
            <w:pPr>
              <w:rPr>
                <w:rFonts w:ascii="Arial" w:hAnsi="Arial" w:cs="Arial"/>
              </w:rPr>
            </w:pPr>
          </w:p>
        </w:tc>
      </w:tr>
      <w:tr w:rsidR="00E91DF6" w:rsidRPr="00DA2C56" w14:paraId="4117F36B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4792EF" w14:textId="095F0866" w:rsidR="00E91DF6" w:rsidRPr="00DA2C56" w:rsidRDefault="00E91DF6" w:rsidP="00C6768B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0881EF2" w14:textId="1072CA19" w:rsidR="00E91DF6" w:rsidRPr="00DA2C56" w:rsidRDefault="00E91DF6" w:rsidP="00FF029B">
            <w:pPr>
              <w:rPr>
                <w:rFonts w:ascii="Arial" w:hAnsi="Arial" w:cs="Arial"/>
              </w:rPr>
            </w:pPr>
          </w:p>
        </w:tc>
      </w:tr>
      <w:tr w:rsidR="00E91DF6" w:rsidRPr="00DA2C56" w14:paraId="79D1946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67DD03E" w14:textId="5DA8FD90" w:rsidR="00E91DF6" w:rsidRPr="00DA2C56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2A723114" w14:textId="77777777" w:rsidR="00E91DF6" w:rsidRPr="00DA2C56" w:rsidRDefault="00E91DF6" w:rsidP="00F631A8">
            <w:pPr>
              <w:rPr>
                <w:rFonts w:ascii="Arial" w:hAnsi="Arial" w:cs="Arial"/>
              </w:rPr>
            </w:pPr>
          </w:p>
        </w:tc>
      </w:tr>
      <w:bookmarkEnd w:id="0"/>
    </w:tbl>
    <w:p w14:paraId="2C7966DA" w14:textId="0FD088D0" w:rsidR="00E91DF6" w:rsidRPr="00DA2C56" w:rsidRDefault="00E91DF6" w:rsidP="00F631A8">
      <w:pPr>
        <w:rPr>
          <w:rFonts w:ascii="Arial" w:hAnsi="Arial" w:cs="Arial"/>
        </w:rPr>
      </w:pPr>
    </w:p>
    <w:p w14:paraId="4E1D50C7" w14:textId="64D505DE" w:rsidR="00646675" w:rsidRPr="00DA2C56" w:rsidRDefault="00646675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7D914EB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3766456" w14:textId="0660EB4B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F3F881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3D1176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85CB60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9D7F653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2D12DD8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FA826E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26A8F93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5D6CA9F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7C99029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AAC4200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</w:tbl>
    <w:p w14:paraId="5B4F121A" w14:textId="77777777" w:rsidR="007F5046" w:rsidRPr="00DA2C56" w:rsidRDefault="007F5046" w:rsidP="00F631A8">
      <w:pPr>
        <w:rPr>
          <w:rFonts w:ascii="Arial" w:hAnsi="Arial" w:cs="Arial"/>
        </w:rPr>
      </w:pPr>
    </w:p>
    <w:p w14:paraId="7A7B7B82" w14:textId="2CC0D912" w:rsidR="00646675" w:rsidRPr="00DA2C56" w:rsidRDefault="00646675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4286BE38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95F3574" w14:textId="64B921E3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927B08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04BF750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3C3BCA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FCE9F3C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3F6E52FF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F931CF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5F8A8BE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302BC4A1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672CF8A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D909EDF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</w:tbl>
    <w:p w14:paraId="7D5462CC" w14:textId="1A231275" w:rsidR="007F5046" w:rsidRPr="00DA2C56" w:rsidRDefault="007F5046" w:rsidP="00F631A8">
      <w:pPr>
        <w:rPr>
          <w:rFonts w:ascii="Arial" w:hAnsi="Arial" w:cs="Arial"/>
        </w:rPr>
      </w:pPr>
    </w:p>
    <w:p w14:paraId="4E87CE4C" w14:textId="4B021180" w:rsidR="007F5046" w:rsidRPr="00DA2C56" w:rsidRDefault="007F5046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DA2C56" w14:paraId="766394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177F802" w14:textId="539F9BED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opic 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24F94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2D7A0B0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579EE7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D77F189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35145547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05177B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46295A9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  <w:tr w:rsidR="007F5046" w:rsidRPr="00DA2C56" w14:paraId="3E2B15D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818594F" w14:textId="77777777" w:rsidR="007F5046" w:rsidRPr="00DA2C56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92727B6" w14:textId="77777777" w:rsidR="007F5046" w:rsidRPr="00DA2C56" w:rsidRDefault="007F5046" w:rsidP="005E2D25">
            <w:pPr>
              <w:rPr>
                <w:rFonts w:ascii="Arial" w:hAnsi="Arial" w:cs="Arial"/>
              </w:rPr>
            </w:pPr>
          </w:p>
        </w:tc>
      </w:tr>
    </w:tbl>
    <w:p w14:paraId="296637D0" w14:textId="15F1665F" w:rsidR="007F5046" w:rsidRPr="00DA2C56" w:rsidRDefault="007F5046" w:rsidP="00F631A8">
      <w:pPr>
        <w:rPr>
          <w:rFonts w:ascii="Arial" w:hAnsi="Arial" w:cs="Arial"/>
        </w:rPr>
      </w:pPr>
    </w:p>
    <w:p w14:paraId="68F103C1" w14:textId="0129FAA1" w:rsidR="007F5046" w:rsidRPr="00DA2C56" w:rsidRDefault="007F5046" w:rsidP="00F631A8">
      <w:pPr>
        <w:rPr>
          <w:rFonts w:ascii="Arial" w:hAnsi="Arial" w:cs="Arial"/>
        </w:rPr>
      </w:pPr>
    </w:p>
    <w:p w14:paraId="42809B19" w14:textId="77777777" w:rsidR="007F5046" w:rsidRPr="00DA2C56" w:rsidRDefault="007F5046" w:rsidP="00F631A8">
      <w:pPr>
        <w:rPr>
          <w:rFonts w:ascii="Arial" w:hAnsi="Arial" w:cs="Arial"/>
        </w:rPr>
      </w:pPr>
    </w:p>
    <w:p w14:paraId="588B981B" w14:textId="77777777" w:rsidR="001F06A5" w:rsidRPr="00DA2C56" w:rsidRDefault="00646675" w:rsidP="001F06A5">
      <w:pPr>
        <w:rPr>
          <w:rFonts w:ascii="Arial" w:hAnsi="Arial" w:cs="Arial"/>
          <w:b/>
        </w:rPr>
      </w:pPr>
      <w:r w:rsidRPr="00DA2C56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6EB77F5F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571B19" w14:textId="3DF29055" w:rsidR="001F06A5" w:rsidRPr="00DA2C56" w:rsidRDefault="001F06A5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</w:tr>
      <w:tr w:rsidR="001F06A5" w:rsidRPr="00DA2C56" w14:paraId="24B9D906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E51EE" w14:textId="77777777" w:rsidR="001F06A5" w:rsidRPr="00DA2C56" w:rsidRDefault="001F06A5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F06A5" w:rsidRPr="00DA2C56" w14:paraId="24349869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8C7928D" w14:textId="67ABD051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4DD6C1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48C7F6B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C7B602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89E379A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1F0F153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0E0A3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BC6A75A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3DFCB09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0AEB46E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94CAFAF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</w:tbl>
    <w:p w14:paraId="220FF098" w14:textId="77777777" w:rsidR="001F06A5" w:rsidRPr="00DA2C56" w:rsidRDefault="001F06A5" w:rsidP="001F06A5">
      <w:pPr>
        <w:rPr>
          <w:rFonts w:ascii="Arial" w:hAnsi="Arial" w:cs="Arial"/>
        </w:rPr>
      </w:pPr>
    </w:p>
    <w:p w14:paraId="588DB93B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46D7686A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07E73F" w14:textId="181DD0A5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3F3B6B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388CF198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CD7D9A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5867A4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20A1BBB6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1D272B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3745306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28A4919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AB073C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7418BFE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</w:tbl>
    <w:p w14:paraId="4C718972" w14:textId="77777777" w:rsidR="001F06A5" w:rsidRPr="00DA2C56" w:rsidRDefault="001F06A5" w:rsidP="001F06A5">
      <w:pPr>
        <w:rPr>
          <w:rFonts w:ascii="Arial" w:hAnsi="Arial" w:cs="Arial"/>
        </w:rPr>
      </w:pPr>
    </w:p>
    <w:p w14:paraId="3AB2BA79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47CE89B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A8888C" w14:textId="1FC7D09B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1677A2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B65D5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733ABF6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857264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F82426A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7B381BB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CE165B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03C7A9A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7C66B0DD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8D31E6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DC0115B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</w:tbl>
    <w:p w14:paraId="0A9C0234" w14:textId="77777777" w:rsidR="001F06A5" w:rsidRPr="00DA2C56" w:rsidRDefault="001F06A5" w:rsidP="001F06A5">
      <w:pPr>
        <w:rPr>
          <w:rFonts w:ascii="Arial" w:hAnsi="Arial" w:cs="Arial"/>
        </w:rPr>
      </w:pPr>
    </w:p>
    <w:p w14:paraId="1E0D385E" w14:textId="77777777" w:rsidR="001F06A5" w:rsidRPr="00DA2C56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DA2C56" w14:paraId="1DF2C58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C383FD1" w14:textId="74C9FA56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1677A2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F534AE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0D0C39A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900551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12895EC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5162A6E0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0BA67D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EFED5F3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  <w:tr w:rsidR="001F06A5" w:rsidRPr="00DA2C56" w14:paraId="427876E6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0A8CE91" w14:textId="77777777" w:rsidR="001F06A5" w:rsidRPr="00DA2C56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7097FCB" w14:textId="77777777" w:rsidR="001F06A5" w:rsidRPr="00DA2C56" w:rsidRDefault="001F06A5" w:rsidP="005E2D25">
            <w:pPr>
              <w:rPr>
                <w:rFonts w:ascii="Arial" w:hAnsi="Arial" w:cs="Arial"/>
              </w:rPr>
            </w:pPr>
          </w:p>
        </w:tc>
      </w:tr>
    </w:tbl>
    <w:p w14:paraId="22761B9D" w14:textId="77777777" w:rsidR="001F06A5" w:rsidRPr="00DA2C56" w:rsidRDefault="001F06A5" w:rsidP="001F06A5">
      <w:pPr>
        <w:rPr>
          <w:rFonts w:ascii="Arial" w:hAnsi="Arial" w:cs="Arial"/>
        </w:rPr>
      </w:pPr>
    </w:p>
    <w:p w14:paraId="280E2982" w14:textId="77777777" w:rsidR="001F06A5" w:rsidRPr="00DA2C56" w:rsidRDefault="001F06A5" w:rsidP="001F06A5">
      <w:pPr>
        <w:rPr>
          <w:rFonts w:ascii="Arial" w:hAnsi="Arial" w:cs="Arial"/>
        </w:rPr>
      </w:pPr>
    </w:p>
    <w:p w14:paraId="425B210A" w14:textId="77777777" w:rsidR="001F06A5" w:rsidRPr="00DA2C56" w:rsidRDefault="001F06A5" w:rsidP="001F06A5">
      <w:pPr>
        <w:rPr>
          <w:rFonts w:ascii="Arial" w:hAnsi="Arial" w:cs="Arial"/>
        </w:rPr>
      </w:pPr>
    </w:p>
    <w:p w14:paraId="3D0F5B0B" w14:textId="77777777" w:rsidR="001F06A5" w:rsidRPr="00DA2C56" w:rsidRDefault="001F06A5" w:rsidP="001F06A5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7F56DA9D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5A114F" w14:textId="2E407756" w:rsidR="007F42D0" w:rsidRPr="00DA2C56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 w:rsidR="004D3993">
              <w:rPr>
                <w:rFonts w:ascii="Arial" w:hAnsi="Arial" w:cs="Arial"/>
                <w:b/>
                <w:bCs/>
              </w:rPr>
              <w:t>3</w:t>
            </w:r>
          </w:p>
        </w:tc>
      </w:tr>
      <w:tr w:rsidR="007F42D0" w:rsidRPr="00DA2C56" w14:paraId="21D33E91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DADD9" w14:textId="77777777" w:rsidR="007F42D0" w:rsidRPr="00DA2C56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24FC849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0140742" w14:textId="765D8165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674CDC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4E804640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785C12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270DAA1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6FB01F65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13F771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B087CFF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4C0E31C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2B160F3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9E11C78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5797DD94" w14:textId="77777777" w:rsidR="007F42D0" w:rsidRPr="00DA2C56" w:rsidRDefault="007F42D0" w:rsidP="007F42D0">
      <w:pPr>
        <w:rPr>
          <w:rFonts w:ascii="Arial" w:hAnsi="Arial" w:cs="Arial"/>
        </w:rPr>
      </w:pPr>
    </w:p>
    <w:p w14:paraId="781C6B80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217C3F5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550D8D" w14:textId="5940F8EE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F5C465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0A2766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97C979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18F601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DA697C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A538F1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864235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5BDB2A57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18E9A1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5C7C4F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01F42ED1" w14:textId="77777777" w:rsidR="007F42D0" w:rsidRPr="00DA2C56" w:rsidRDefault="007F42D0" w:rsidP="007F42D0">
      <w:pPr>
        <w:rPr>
          <w:rFonts w:ascii="Arial" w:hAnsi="Arial" w:cs="Arial"/>
        </w:rPr>
      </w:pPr>
    </w:p>
    <w:p w14:paraId="0FB4A7EC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4AF36030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09AD1B8" w14:textId="153152B2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6C472C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5D558D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BDFF5B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FA31CF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9DF951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210212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B593F56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518B63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668A50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5D4F06F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7012C799" w14:textId="77777777" w:rsidR="007F42D0" w:rsidRPr="00DA2C56" w:rsidRDefault="007F42D0" w:rsidP="007F42D0">
      <w:pPr>
        <w:rPr>
          <w:rFonts w:ascii="Arial" w:hAnsi="Arial" w:cs="Arial"/>
        </w:rPr>
      </w:pPr>
    </w:p>
    <w:p w14:paraId="1B802934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5FB9F3F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EB963AB" w14:textId="3A9B1FE3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315E4E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D7306A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18DD40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1EC9DEA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B9E099A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31D0B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E0E09E1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21E64686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8E3455D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1E8FAB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1A2C3D93" w14:textId="77777777" w:rsidR="007F42D0" w:rsidRPr="00DA2C56" w:rsidRDefault="007F42D0" w:rsidP="007F42D0">
      <w:pPr>
        <w:rPr>
          <w:rFonts w:ascii="Arial" w:hAnsi="Arial" w:cs="Arial"/>
        </w:rPr>
      </w:pPr>
    </w:p>
    <w:p w14:paraId="2E430167" w14:textId="77777777" w:rsidR="007F42D0" w:rsidRPr="00DA2C56" w:rsidRDefault="007F42D0" w:rsidP="007F42D0">
      <w:pPr>
        <w:rPr>
          <w:rFonts w:ascii="Arial" w:hAnsi="Arial" w:cs="Arial"/>
        </w:rPr>
      </w:pPr>
    </w:p>
    <w:p w14:paraId="5B998D74" w14:textId="77777777" w:rsidR="007F42D0" w:rsidRPr="00DA2C56" w:rsidRDefault="007F42D0" w:rsidP="007F42D0">
      <w:pPr>
        <w:rPr>
          <w:rFonts w:ascii="Arial" w:hAnsi="Arial" w:cs="Arial"/>
        </w:rPr>
      </w:pPr>
    </w:p>
    <w:p w14:paraId="2CD48E75" w14:textId="77777777" w:rsidR="007F42D0" w:rsidRPr="00DA2C56" w:rsidRDefault="007F42D0" w:rsidP="007F42D0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6CB57C7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9E6E2" w14:textId="1A45E492" w:rsidR="007F42D0" w:rsidRPr="00DA2C56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 w:rsidR="004D3993">
              <w:rPr>
                <w:rFonts w:ascii="Arial" w:hAnsi="Arial" w:cs="Arial"/>
                <w:b/>
                <w:bCs/>
              </w:rPr>
              <w:t>4</w:t>
            </w:r>
          </w:p>
        </w:tc>
      </w:tr>
      <w:tr w:rsidR="007F42D0" w:rsidRPr="00DA2C56" w14:paraId="2759B5F2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F32185" w14:textId="77777777" w:rsidR="007F42D0" w:rsidRPr="00DA2C56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7F69BC3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A5DB75" w14:textId="7D6B1E66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E0E979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664B390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669487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85CACF9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50774EF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494C64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704713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199E102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1D8F0F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505FBCD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7759D507" w14:textId="77777777" w:rsidR="007F42D0" w:rsidRPr="00DA2C56" w:rsidRDefault="007F42D0" w:rsidP="007F42D0">
      <w:pPr>
        <w:rPr>
          <w:rFonts w:ascii="Arial" w:hAnsi="Arial" w:cs="Arial"/>
        </w:rPr>
      </w:pPr>
    </w:p>
    <w:p w14:paraId="4C4E5C70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080339A5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3D07EE" w14:textId="50267BC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62E19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07C12CB4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C72A22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A84739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2D28A1A2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DCA473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39D85F3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62F9E70C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ACD7BFA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819DB2C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28219CD0" w14:textId="77777777" w:rsidR="007F42D0" w:rsidRPr="00DA2C56" w:rsidRDefault="007F42D0" w:rsidP="007F42D0">
      <w:pPr>
        <w:rPr>
          <w:rFonts w:ascii="Arial" w:hAnsi="Arial" w:cs="Arial"/>
        </w:rPr>
      </w:pPr>
    </w:p>
    <w:p w14:paraId="2C89AF2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7069C48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91151F8" w14:textId="69BD0AC9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4D3993">
              <w:rPr>
                <w:rFonts w:ascii="Arial" w:hAnsi="Arial" w:cs="Arial"/>
                <w:b/>
                <w:bCs/>
              </w:rPr>
              <w:t>1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827906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780668B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A557B8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22FE3D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D3AFD14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EAAA0D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C8AA078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53E1D58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B0BA7E0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93444C0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2AF87729" w14:textId="77777777" w:rsidR="007F42D0" w:rsidRPr="00DA2C56" w:rsidRDefault="007F42D0" w:rsidP="007F42D0">
      <w:pPr>
        <w:rPr>
          <w:rFonts w:ascii="Arial" w:hAnsi="Arial" w:cs="Arial"/>
        </w:rPr>
      </w:pPr>
    </w:p>
    <w:p w14:paraId="1900309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53DF0389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5502BF" w14:textId="51AB1C3F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5736D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289D8C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97722B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6039578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2DC7338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4D8536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1FC307A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859BAA9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E3CD5FB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EE9BF38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455AADDA" w14:textId="77777777" w:rsidR="007F42D0" w:rsidRPr="00DA2C56" w:rsidRDefault="007F42D0" w:rsidP="007F42D0">
      <w:pPr>
        <w:rPr>
          <w:rFonts w:ascii="Arial" w:hAnsi="Arial" w:cs="Arial"/>
        </w:rPr>
      </w:pPr>
    </w:p>
    <w:p w14:paraId="42CC5079" w14:textId="77777777" w:rsidR="007F42D0" w:rsidRPr="00DA2C56" w:rsidRDefault="007F42D0" w:rsidP="007F42D0">
      <w:pPr>
        <w:rPr>
          <w:rFonts w:ascii="Arial" w:hAnsi="Arial" w:cs="Arial"/>
        </w:rPr>
      </w:pPr>
    </w:p>
    <w:p w14:paraId="3338085A" w14:textId="77777777" w:rsidR="007F42D0" w:rsidRPr="00DA2C56" w:rsidRDefault="007F42D0" w:rsidP="007F42D0">
      <w:pPr>
        <w:rPr>
          <w:rFonts w:ascii="Arial" w:hAnsi="Arial" w:cs="Arial"/>
        </w:rPr>
      </w:pPr>
    </w:p>
    <w:p w14:paraId="07A528BC" w14:textId="77777777" w:rsidR="007F42D0" w:rsidRPr="00DA2C56" w:rsidRDefault="007F42D0" w:rsidP="007F42D0">
      <w:pPr>
        <w:spacing w:after="160" w:line="259" w:lineRule="auto"/>
        <w:rPr>
          <w:rFonts w:ascii="Arial" w:hAnsi="Arial" w:cs="Arial"/>
        </w:rPr>
      </w:pPr>
      <w:r w:rsidRPr="00DA2C56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50EA6D42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186513" w14:textId="1725FC0C" w:rsidR="007F42D0" w:rsidRPr="00DA2C56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lastRenderedPageBreak/>
              <w:t xml:space="preserve">DAY </w:t>
            </w:r>
            <w:r w:rsidR="00756178">
              <w:rPr>
                <w:rFonts w:ascii="Arial" w:hAnsi="Arial" w:cs="Arial"/>
                <w:b/>
                <w:bCs/>
              </w:rPr>
              <w:t>5</w:t>
            </w:r>
          </w:p>
        </w:tc>
      </w:tr>
      <w:tr w:rsidR="007F42D0" w:rsidRPr="00DA2C56" w14:paraId="3F30AB2B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6E5145" w14:textId="77777777" w:rsidR="007F42D0" w:rsidRPr="00DA2C56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F42D0" w:rsidRPr="00DA2C56" w14:paraId="5B790505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9236810" w14:textId="159DC906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C06AD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4906392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C2797E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BBBA718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58F3D203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CA9908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D5D8CEB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028F540E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CCC913D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EEC83F6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4F984EEA" w14:textId="77777777" w:rsidR="007F42D0" w:rsidRPr="00DA2C56" w:rsidRDefault="007F42D0" w:rsidP="007F42D0">
      <w:pPr>
        <w:rPr>
          <w:rFonts w:ascii="Arial" w:hAnsi="Arial" w:cs="Arial"/>
        </w:rPr>
      </w:pPr>
    </w:p>
    <w:p w14:paraId="211838D6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6AB67E9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9491B58" w14:textId="0C007148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AAE240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1994995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22B89F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11A931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BAB942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CB5E97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8F8CBB4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2B265407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606FBE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EABAD5B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78724D75" w14:textId="77777777" w:rsidR="007F42D0" w:rsidRPr="00DA2C56" w:rsidRDefault="007F42D0" w:rsidP="007F42D0">
      <w:pPr>
        <w:rPr>
          <w:rFonts w:ascii="Arial" w:hAnsi="Arial" w:cs="Arial"/>
        </w:rPr>
      </w:pPr>
    </w:p>
    <w:p w14:paraId="54127531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2D45DA46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326C405" w14:textId="145A1F85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1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3AF13F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F846934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D387D8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0F503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E9C0EDC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C4BDF7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7B890E8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7A15E2AF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3F3146B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F63288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34A63D26" w14:textId="77777777" w:rsidR="007F42D0" w:rsidRPr="00DA2C56" w:rsidRDefault="007F42D0" w:rsidP="007F42D0">
      <w:pPr>
        <w:rPr>
          <w:rFonts w:ascii="Arial" w:hAnsi="Arial" w:cs="Arial"/>
        </w:rPr>
      </w:pPr>
    </w:p>
    <w:p w14:paraId="6884B218" w14:textId="77777777" w:rsidR="007F42D0" w:rsidRPr="00DA2C56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42D0" w:rsidRPr="00DA2C56" w14:paraId="3DC203EE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5B13403" w14:textId="08BFF346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 xml:space="preserve">Topic </w:t>
            </w:r>
            <w:r w:rsidR="00756178">
              <w:rPr>
                <w:rFonts w:ascii="Arial" w:hAnsi="Arial" w:cs="Arial"/>
                <w:b/>
                <w:bCs/>
              </w:rPr>
              <w:t>2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252325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086371C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D91DC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4717AF1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3AD25914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FCF28F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F21312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  <w:tr w:rsidR="007F42D0" w:rsidRPr="00DA2C56" w14:paraId="05BE4D5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B02F4E" w14:textId="77777777" w:rsidR="007F42D0" w:rsidRPr="00DA2C56" w:rsidRDefault="007F42D0" w:rsidP="005E2D25">
            <w:pPr>
              <w:rPr>
                <w:rFonts w:ascii="Arial" w:hAnsi="Arial" w:cs="Arial"/>
                <w:b/>
                <w:bCs/>
              </w:rPr>
            </w:pPr>
            <w:r w:rsidRPr="00DA2C56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2C13916A" w14:textId="77777777" w:rsidR="007F42D0" w:rsidRPr="00DA2C56" w:rsidRDefault="007F42D0" w:rsidP="005E2D25">
            <w:pPr>
              <w:rPr>
                <w:rFonts w:ascii="Arial" w:hAnsi="Arial" w:cs="Arial"/>
              </w:rPr>
            </w:pPr>
          </w:p>
        </w:tc>
      </w:tr>
    </w:tbl>
    <w:p w14:paraId="70A93D5E" w14:textId="77777777" w:rsidR="007F42D0" w:rsidRPr="00DA2C56" w:rsidRDefault="007F42D0" w:rsidP="007F42D0">
      <w:pPr>
        <w:rPr>
          <w:rFonts w:ascii="Arial" w:hAnsi="Arial" w:cs="Arial"/>
        </w:rPr>
      </w:pPr>
    </w:p>
    <w:p w14:paraId="27A445A6" w14:textId="77777777" w:rsidR="007F42D0" w:rsidRPr="00DA2C56" w:rsidRDefault="007F42D0" w:rsidP="007F42D0">
      <w:pPr>
        <w:rPr>
          <w:rFonts w:ascii="Arial" w:hAnsi="Arial" w:cs="Arial"/>
        </w:rPr>
      </w:pPr>
    </w:p>
    <w:p w14:paraId="01B98C8C" w14:textId="112489BE" w:rsidR="00646675" w:rsidRPr="00DA2C56" w:rsidRDefault="00646675">
      <w:pPr>
        <w:spacing w:after="160" w:line="259" w:lineRule="auto"/>
        <w:rPr>
          <w:rFonts w:ascii="Arial" w:hAnsi="Arial" w:cs="Arial"/>
        </w:rPr>
      </w:pPr>
    </w:p>
    <w:sectPr w:rsidR="00646675" w:rsidRPr="00DA2C56" w:rsidSect="00F631A8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DQzMjI3tDQyMjRV0lEKTi0uzszPAykwqgUACFGFtiwAAAA="/>
  </w:docVars>
  <w:rsids>
    <w:rsidRoot w:val="00B61B64"/>
    <w:rsid w:val="000457EA"/>
    <w:rsid w:val="0004786C"/>
    <w:rsid w:val="00087859"/>
    <w:rsid w:val="000B2491"/>
    <w:rsid w:val="001677A2"/>
    <w:rsid w:val="001F06A5"/>
    <w:rsid w:val="00226090"/>
    <w:rsid w:val="00230826"/>
    <w:rsid w:val="002F0262"/>
    <w:rsid w:val="00300D62"/>
    <w:rsid w:val="00435EBC"/>
    <w:rsid w:val="00437068"/>
    <w:rsid w:val="00493EEE"/>
    <w:rsid w:val="004B632F"/>
    <w:rsid w:val="004D3993"/>
    <w:rsid w:val="005A5CD4"/>
    <w:rsid w:val="005B72EF"/>
    <w:rsid w:val="005C29B9"/>
    <w:rsid w:val="00646675"/>
    <w:rsid w:val="00756178"/>
    <w:rsid w:val="00792C21"/>
    <w:rsid w:val="007F42D0"/>
    <w:rsid w:val="007F5046"/>
    <w:rsid w:val="008154DD"/>
    <w:rsid w:val="00820EDB"/>
    <w:rsid w:val="00896029"/>
    <w:rsid w:val="008C2160"/>
    <w:rsid w:val="00984F6B"/>
    <w:rsid w:val="00A133C0"/>
    <w:rsid w:val="00A53D10"/>
    <w:rsid w:val="00AC5170"/>
    <w:rsid w:val="00AD03B8"/>
    <w:rsid w:val="00AD1264"/>
    <w:rsid w:val="00B61B64"/>
    <w:rsid w:val="00BC05A2"/>
    <w:rsid w:val="00C6768B"/>
    <w:rsid w:val="00C7399D"/>
    <w:rsid w:val="00D57E91"/>
    <w:rsid w:val="00DA2C56"/>
    <w:rsid w:val="00DD247F"/>
    <w:rsid w:val="00E16627"/>
    <w:rsid w:val="00E32C1D"/>
    <w:rsid w:val="00E91DF6"/>
    <w:rsid w:val="00F631A8"/>
    <w:rsid w:val="00F8274F"/>
    <w:rsid w:val="00FF029B"/>
    <w:rsid w:val="11ED693A"/>
    <w:rsid w:val="6DE7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48930"/>
  <w15:chartTrackingRefBased/>
  <w15:docId w15:val="{8B4A189D-8A8E-4D7C-BC6B-5B08DDB14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2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0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706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16" ma:contentTypeDescription="Create a new document." ma:contentTypeScope="" ma:versionID="cf61367739276dd33981bed96aa3ff81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dcab3e035ab3088cdcda9a3733654dcb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CA26F4-C0A5-4133-BB0F-DD4BA9DFB2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696B02-64D7-47DC-97B2-B54FDD3555EC}">
  <ds:schemaRefs>
    <ds:schemaRef ds:uri="http://purl.org/dc/dcmitype/"/>
    <ds:schemaRef ds:uri="http://purl.org/dc/terms/"/>
    <ds:schemaRef ds:uri="http://schemas.microsoft.com/sharepoint/v3"/>
    <ds:schemaRef ds:uri="1d546331-390f-411e-a7ff-3398a33e9ae4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a9baf332-ec32-4d47-87ab-509753f806bb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E68D0E0-C3BB-4987-A590-DB61FEB887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546331-390f-411e-a7ff-3398a33e9ae4"/>
    <ds:schemaRef ds:uri="a9baf332-ec32-4d47-87ab-509753f80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37</Words>
  <Characters>952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edeon</dc:creator>
  <cp:keywords/>
  <dc:description/>
  <cp:lastModifiedBy>Eva Bodogan</cp:lastModifiedBy>
  <cp:revision>46</cp:revision>
  <dcterms:created xsi:type="dcterms:W3CDTF">2021-02-28T18:47:00Z</dcterms:created>
  <dcterms:modified xsi:type="dcterms:W3CDTF">2021-03-1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034ABD141D14B89F0AF45E5E4F447</vt:lpwstr>
  </property>
</Properties>
</file>